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1bb9312af8eacfc8485ec72fef9c1545be5c43d"/>
    <w:p>
      <w:pPr>
        <w:pStyle w:val="Heading1"/>
      </w:pPr>
      <w:r>
        <w:t xml:space="preserve">INTERNSHIP APPLICATION LETTER FOR FIREFIGHTER POSITION</w:t>
      </w:r>
    </w:p>
    <w:p>
      <w:pPr>
        <w:pStyle w:val="FirstParagraph"/>
      </w:pPr>
      <w:r>
        <w:t xml:space="preserve">Date: October 26, 2023</w:t>
      </w:r>
    </w:p>
    <w:p>
      <w:pPr>
        <w:pStyle w:val="BodyText"/>
      </w:pPr>
      <w:r>
        <w:t xml:space="preserve">The Chief Fire Officer,</w:t>
      </w:r>
    </w:p>
    <w:p>
      <w:pPr>
        <w:pStyle w:val="BodyText"/>
      </w:pPr>
      <w:r>
        <w:t xml:space="preserve">Tanzania Fire Service (TFS),</w:t>
      </w:r>
    </w:p>
    <w:p>
      <w:pPr>
        <w:pStyle w:val="BodyText"/>
      </w:pPr>
      <w:r>
        <w:t xml:space="preserve">Dar es Salaam Divisional Office,</w:t>
      </w:r>
    </w:p>
    <w:p>
      <w:pPr>
        <w:pStyle w:val="BodyText"/>
      </w:pPr>
      <w:r>
        <w:t xml:space="preserve">Mbezi Beach Road, Dar es Salaam,</w:t>
      </w:r>
    </w:p>
    <w:p>
      <w:pPr>
        <w:pStyle w:val="BodyText"/>
      </w:pPr>
      <w:r>
        <w:t xml:space="preserve">Tanzania</w:t>
      </w:r>
    </w:p>
    <w:bookmarkStart w:id="20" w:name="Xb08440f859a53ec109c1f6a8bf0bab884248cee"/>
    <w:p>
      <w:pPr>
        <w:pStyle w:val="Heading2"/>
      </w:pPr>
      <w:r>
        <w:t xml:space="preserve">Subject: Application for Firefighter Internship Program at Tanzania Fire Service, Dar es Salaam Division</w:t>
      </w:r>
    </w:p>
    <w:p>
      <w:pPr>
        <w:pStyle w:val="FirstParagraph"/>
      </w:pPr>
      <w:r>
        <w:t xml:space="preserve">Dear Chief Fire Officer,</w:t>
      </w:r>
    </w:p>
    <w:p>
      <w:pPr>
        <w:pStyle w:val="BodyText"/>
      </w:pPr>
      <w:r>
        <w:t xml:space="preserve">I am writing to express my profound enthusiasm for the Firefighter Internship position within the Tanzania Fire Service (TFS) Dar es Salaam Division. As a dedicated student of Emergency Management at the University of Dar es Salaam with a focus on urban fire prevention and community safety, I have long admired TFS's vital role in protecting Tanzania's most populous city. My academic pursuits, coupled with hands-on community service experience in Dar es Salaam neighborhoods, have solidified my commitment to becoming a professional Firefighter dedicated to serving the people of Tanzania through this esteemed institution.</w:t>
      </w:r>
    </w:p>
    <w:p>
      <w:pPr>
        <w:pStyle w:val="BodyText"/>
      </w:pPr>
      <w:r>
        <w:t xml:space="preserve">Dar es Salaam presents unique fire safety challenges due to its dense urban population, historic market areas like Mwenge and Kariakoo, and rapidly expanding informal settlements. The Tanzania Fire Service's proactive approach to addressing these complex hazards—evident in your recent initiatives such as the "Community Fire Safety Awareness Campaign" across Kigamboni District—resonates deeply with my career aspirations. I understand that effective firefighting in Dar es Salaam requires not only technical skill but also cultural sensitivity and community trust, qualities I have actively cultivated through my volunteer work with the Dar es Salaam Urban Emergency Response Network (DUAERN). During the 2022 Mwenge Market fire incident response simulation, I assisted TFS volunteers in conducting household safety audits for over 150 small businesses, emphasizing fire prevention strategies tailored to local trading practices. This experience illuminated how critical context-specific interventions are to saving lives and property in our city.</w:t>
      </w:r>
    </w:p>
    <w:p>
      <w:pPr>
        <w:pStyle w:val="BodyText"/>
      </w:pPr>
      <w:r>
        <w:t xml:space="preserve">My academic journey at the University of Dar es Salaam has provided me with a robust theoretical foundation directly applicable to your Firefighter Internship requirements. I have completed coursework including "Urban Fire Dynamics," "Disaster Risk Reduction in Developing Cities," and "Emergency Medical Response Techniques." A key project focused on analyzing fire incidence patterns in Dar es Salaam's coastal districts revealed that 68% of fires originate from electrical faults and unattended cooking—a finding I presented at the National Fire Safety Symposium held at TFS headquarters last year. This research reinforced my understanding of the urgent need for community education alongside rapid response capabilities, which I believe defines modern firefighting in Tanzania.</w:t>
      </w:r>
    </w:p>
    <w:p>
      <w:pPr>
        <w:pStyle w:val="BodyText"/>
      </w:pPr>
      <w:r>
        <w:t xml:space="preserve">Beyond academics, I have actively sought opportunities to develop practical firefighting skills aligned with TFS protocols. As a junior volunteer with the Mbagala Community Fire Watch Group, I underwent 40 hours of basic fire safety training certified by TFS under the National Disaster Management Unit (NADMO) framework. This included mastering hose deployment techniques, using fire extinguishers on Class A/B fires, and conducting evacuation drills in high-density residential zones. Most significantly, I assisted senior firefighters during the August 2023 Mwenge Market fire response by coordinating with local vendors to create safe evacuation routes—a task requiring clear communication in Swahili and English while maintaining calm under pressure. This experience demonstrated my ability to contribute immediately within TFS's operational environment.</w:t>
      </w:r>
    </w:p>
    <w:p>
      <w:pPr>
        <w:pStyle w:val="BodyText"/>
      </w:pPr>
      <w:r>
        <w:t xml:space="preserve">I am particularly drawn to the Tanzania Fire Service Internship Program because of its structured mentorship model. I have read about the Divisional Office's emphasis on pairing interns with experienced Fire Officers who guide them through real emergency responses, technical maintenance of apparatus (such as the newly deployed Toyota Hilux firefighting vehicles in Dar es Salaam), and community engagement activities. I am eager to learn from TFS professionals like those who recently received advanced training in high-rise fire suppression techniques at the East African Fire Service Academy. My goal is not merely to observe but to actively participate—whether assisting with equipment checks, contributing to fire safety workshops for primary schools in Ubungo District, or supporting data collection for TFS's "Dar es Salaam Fire Vulnerability Index" initiative.</w:t>
      </w:r>
    </w:p>
    <w:p>
      <w:pPr>
        <w:pStyle w:val="BodyText"/>
      </w:pPr>
      <w:r>
        <w:t xml:space="preserve">As a Tanzanian citizen deeply invested in Dar es Salaam's future, I recognize that fire prevention is inseparable from urban development. The Tanzania Vision 2025 and the National Disaster Management Policy (2018) both emphasize community-centered emergency response as critical to sustainable growth. My internship would focus on bridging this policy vision with on-ground action—such as developing multilingual fire safety materials for Dar es Salaam's diverse communities or assisting in assessing fire risks at public transportation hubs like the Dar es Salaam Bus Terminal. I am committed to upholding TFS's core values of "Service, Discipline, and Sacrifice" while contributing fresh perspectives gained from my academic studies in emergency management.</w:t>
      </w:r>
    </w:p>
    <w:p>
      <w:pPr>
        <w:pStyle w:val="BodyText"/>
      </w:pPr>
      <w:r>
        <w:t xml:space="preserve">My proficiency in Swahili (native) and English (fluent), combined with basic computer skills for data entry systems used by TFS, ensures I can integrate smoothly into your team. I am physically capable of meeting all TFS fitness requirements, having maintained a rigorous training regimen since 2021 through the University's Athletics Department. Furthermore, I have completed First Aid Certification (Level 3) and CPR training certified by the Tanzania Red Cross Society—skills directly applicable to emergency response scenarios in Dar es Salaam.</w:t>
      </w:r>
    </w:p>
    <w:p>
      <w:pPr>
        <w:pStyle w:val="BodyText"/>
      </w:pPr>
      <w:r>
        <w:t xml:space="preserve">Thank you for considering my application for this prestigious Internship Application Letter opportunity with Tanzania Fire Service. I am confident that my academic background, hands-on community experience, and unwavering dedication to public safety align precisely with the mission of protecting Dar es Salaam's residents. I have attached my detailed curriculum vitae and academic transcripts for your review. I welcome the opportunity to discuss how my skills can support TFS's vital work during an interview at your convenience.</w:t>
      </w:r>
    </w:p>
    <w:p>
      <w:pPr>
        <w:pStyle w:val="BodyText"/>
      </w:pPr>
      <w:r>
        <w:t xml:space="preserve">I look forward to contributing meaningfully to Tanzania Fire Service as a future Firefighter dedicated to serving Dar es Salaam with professionalism and compassion.</w:t>
      </w:r>
    </w:p>
    <w:p>
      <w:pPr>
        <w:pStyle w:val="BodyText"/>
      </w:pPr>
      <w:r>
        <w:t xml:space="preserve">Sincerely,</w:t>
      </w:r>
    </w:p>
    <w:p>
      <w:pPr>
        <w:pStyle w:val="BodyText"/>
      </w:pPr>
      <w:r>
        <w:t xml:space="preserve">David Mwambingu</w:t>
      </w:r>
    </w:p>
    <w:p>
      <w:pPr>
        <w:pStyle w:val="BodyText"/>
      </w:pPr>
      <w:r>
        <w:t xml:space="preserve">Bachelor of Science in Emergency Management (Expected May 2024)</w:t>
      </w:r>
    </w:p>
    <w:p>
      <w:pPr>
        <w:pStyle w:val="BodyText"/>
      </w:pPr>
      <w:r>
        <w:t xml:space="preserve">University of Dar es Salaam, Tanzania</w:t>
      </w:r>
    </w:p>
    <w:p>
      <w:pPr>
        <w:pStyle w:val="BodyText"/>
      </w:pPr>
      <w:r>
        <w:t xml:space="preserve">Email: david.mwambingu@uds.ac.tz | Phone: +255 718 999 XXXX</w:t>
      </w:r>
    </w:p>
    <w:p>
      <w:pPr>
        <w:pStyle w:val="BodyText"/>
      </w:pPr>
      <w:r>
        <w:rPr>
          <w:bCs/>
          <w:b/>
        </w:rPr>
        <w:t xml:space="preserve">Attachments:</w:t>
      </w:r>
      <w:r>
        <w:t xml:space="preserve"> </w:t>
      </w:r>
      <w:r>
        <w:t xml:space="preserve">Curriculum Vitae, Academic Transcripts, First Aid Certification Certificate</w:t>
      </w:r>
    </w:p>
    <w:p>
      <w:pPr>
        <w:pStyle w:val="BodyText"/>
      </w:pPr>
      <w:r>
        <w:rPr>
          <w:bCs/>
          <w:b/>
        </w:rPr>
        <w:t xml:space="preserve">Note:</w:t>
      </w:r>
      <w:r>
        <w:t xml:space="preserve"> </w:t>
      </w:r>
      <w:r>
        <w:t xml:space="preserve">This Internship Application Letter is specifically tailored for the Firefighter position at Tanzania Fire Service's Dar es Salaam Division, reflecting local context and opera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Tanzania Dar es Salaam</dc:title>
  <dc:creator/>
  <dc:language>en</dc:language>
  <cp:keywords/>
  <dcterms:created xsi:type="dcterms:W3CDTF">2026-07-21T09:52:13Z</dcterms:created>
  <dcterms:modified xsi:type="dcterms:W3CDTF">2026-07-21T09:52:13Z</dcterms:modified>
</cp:coreProperties>
</file>

<file path=docProps/custom.xml><?xml version="1.0" encoding="utf-8"?>
<Properties xmlns="http://schemas.openxmlformats.org/officeDocument/2006/custom-properties" xmlns:vt="http://schemas.openxmlformats.org/officeDocument/2006/docPropsVTypes"/>
</file>